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9E309" w14:textId="0B1FA018" w:rsidR="00AB2B35" w:rsidRDefault="00AB2B35">
      <w:r>
        <w:t xml:space="preserve">MRKT 675 </w:t>
      </w:r>
      <w:proofErr w:type="spellStart"/>
      <w:r>
        <w:t>Artea</w:t>
      </w:r>
      <w:proofErr w:type="spellEnd"/>
    </w:p>
    <w:p w14:paraId="77347B82" w14:textId="09D73786" w:rsidR="00C96AD5" w:rsidRDefault="004A623C">
      <w:r>
        <w:t>So,</w:t>
      </w:r>
      <w:r w:rsidR="00C96AD5">
        <w:t xml:space="preserve"> they targeted visitors which have high spent time and who came through referral</w:t>
      </w:r>
    </w:p>
    <w:p w14:paraId="332928F6" w14:textId="7DB30B8D" w:rsidR="00C96AD5" w:rsidRDefault="00C96AD5">
      <w:r>
        <w:t>DS team picked 5000 users from last month visits and made control and treatment group by providing discount coupons (20%)</w:t>
      </w:r>
    </w:p>
    <w:p w14:paraId="29F889BE" w14:textId="77777777" w:rsidR="00C96AD5" w:rsidRDefault="00C96AD5">
      <w:r>
        <w:t>They used email marketing tools to target potential customers which is cost effective and more accurate compared to other tools</w:t>
      </w:r>
    </w:p>
    <w:p w14:paraId="37B8B0A5" w14:textId="43520169" w:rsidR="00C96AD5" w:rsidRDefault="00C96AD5">
      <w:r>
        <w:t xml:space="preserve">A/B test was done </w:t>
      </w:r>
      <w:r w:rsidR="004A623C">
        <w:t>to analyze transactions and revenue after discount campaign</w:t>
      </w:r>
    </w:p>
    <w:p w14:paraId="7573B3FA" w14:textId="7D2D29CF" w:rsidR="00E755A8" w:rsidRDefault="004A623C">
      <w:r>
        <w:t>Data analysis,</w:t>
      </w:r>
    </w:p>
    <w:p w14:paraId="3CEE7F73" w14:textId="53B3052A" w:rsidR="00E755A8" w:rsidRDefault="00E755A8"/>
    <w:p w14:paraId="7BE26255" w14:textId="77777777" w:rsidR="00D2275E" w:rsidRDefault="00E755A8">
      <w:r>
        <w:t xml:space="preserve">Good </w:t>
      </w:r>
      <w:proofErr w:type="spellStart"/>
      <w:r>
        <w:t>mkrt</w:t>
      </w:r>
      <w:proofErr w:type="spellEnd"/>
      <w:r>
        <w:t xml:space="preserve"> website and resource/ infrastructure but poor marketing strategy </w:t>
      </w:r>
      <w:r w:rsidR="00D2275E">
        <w:t>to increase sales/ trans, attract potential customers.</w:t>
      </w:r>
    </w:p>
    <w:p w14:paraId="1EF77C60" w14:textId="77777777" w:rsidR="00D2275E" w:rsidRDefault="00D2275E" w:rsidP="00D2275E">
      <w:r>
        <w:t xml:space="preserve">Good in awareness but bad at making people choose their products </w:t>
      </w:r>
      <w:r>
        <w:br/>
      </w:r>
    </w:p>
    <w:p w14:paraId="7EDB0FF8" w14:textId="1D3896A2" w:rsidR="00D2275E" w:rsidRDefault="00D2275E" w:rsidP="00D2275E">
      <w:r>
        <w:t>evidence:</w:t>
      </w:r>
    </w:p>
    <w:p w14:paraId="361E4BA0" w14:textId="25AD27C2" w:rsidR="00D2275E" w:rsidRDefault="00D2275E" w:rsidP="00D2275E">
      <w:r>
        <w:t xml:space="preserve">87% of visitors didn’t buy any product which motivated </w:t>
      </w:r>
      <w:proofErr w:type="spellStart"/>
      <w:r>
        <w:t>artea</w:t>
      </w:r>
      <w:proofErr w:type="spellEnd"/>
      <w:r>
        <w:t xml:space="preserve"> to run campaign</w:t>
      </w:r>
    </w:p>
    <w:p w14:paraId="43480C25" w14:textId="77777777" w:rsidR="00D2275E" w:rsidRDefault="00D2275E" w:rsidP="00D2275E">
      <w:r>
        <w:t>Many visitors but fewer transactions and revenue</w:t>
      </w:r>
    </w:p>
    <w:p w14:paraId="2950F5A3" w14:textId="3E06CB2C" w:rsidR="00E755A8" w:rsidRDefault="00E755A8"/>
    <w:p w14:paraId="1B2CCC9D" w14:textId="77777777" w:rsidR="00E755A8" w:rsidRDefault="00E755A8"/>
    <w:p w14:paraId="71DD09F8" w14:textId="77777777" w:rsidR="004A623C" w:rsidRDefault="004A623C"/>
    <w:p w14:paraId="64559C17" w14:textId="77777777" w:rsidR="004A623C" w:rsidRDefault="004A623C"/>
    <w:sectPr w:rsidR="004A62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Dc0NDAxNLCwMLJQ0lEKTi0uzszPAykwrAUAXZnN9SwAAAA="/>
  </w:docVars>
  <w:rsids>
    <w:rsidRoot w:val="00AB2B35"/>
    <w:rsid w:val="004A623C"/>
    <w:rsid w:val="00AB2B35"/>
    <w:rsid w:val="00C96AD5"/>
    <w:rsid w:val="00D2275E"/>
    <w:rsid w:val="00E75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EC6E0"/>
  <w15:chartTrackingRefBased/>
  <w15:docId w15:val="{6A393F10-AA24-4404-8D13-FFDD647A7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Vishal</dc:creator>
  <cp:keywords/>
  <dc:description/>
  <cp:lastModifiedBy>Vaibhav Vishal</cp:lastModifiedBy>
  <cp:revision>1</cp:revision>
  <dcterms:created xsi:type="dcterms:W3CDTF">2022-01-19T20:18:00Z</dcterms:created>
  <dcterms:modified xsi:type="dcterms:W3CDTF">2022-01-19T20:52:00Z</dcterms:modified>
</cp:coreProperties>
</file>